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A61C2A1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3B699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423D50B1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>Deep Learning, Scalable Data/ML Systems, Recommender Systems, Adv Computer Vision, Adv NLP - LL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665EEB47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Machine Learning, Software Development, Big Data (Hadoop), Algorithms, Cloud Computing,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>DBMS</w:t>
      </w:r>
      <w:r w:rsidR="00E90B52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Java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097D4996" w14:textId="662DF463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LLMs, Web scraping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70ACA2E6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</w:t>
      </w:r>
      <w:r w:rsidR="0029096B">
        <w:rPr>
          <w:rFonts w:ascii="Calibri" w:hAnsi="Calibri" w:cs="Calibri"/>
          <w:color w:val="000000"/>
          <w:sz w:val="20"/>
          <w:szCs w:val="20"/>
        </w:rPr>
        <w:t xml:space="preserve">Restful API and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5D997D46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73FA23D9" w14:textId="77777777" w:rsidR="00E72AAB" w:rsidRPr="006F657B" w:rsidRDefault="00E72AAB" w:rsidP="00E72AA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E3E29AD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11D1B6C7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B576CEA" w14:textId="6E1EDA5F" w:rsidR="00E72AAB" w:rsidRPr="00E72AAB" w:rsidRDefault="00E72AAB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7F571898" w:rsidR="0075653A" w:rsidRPr="006F657B" w:rsidRDefault="00000000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24EFE071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>REST</w:t>
      </w:r>
      <w:r w:rsidR="0029096B">
        <w:rPr>
          <w:rFonts w:asciiTheme="majorHAnsi" w:hAnsiTheme="majorHAnsi" w:cstheme="majorHAnsi"/>
          <w:color w:val="000000"/>
          <w:sz w:val="20"/>
          <w:szCs w:val="20"/>
        </w:rPr>
        <w:t xml:space="preserve">ful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06D25E57" w14:textId="77777777" w:rsidR="00391D04" w:rsidRDefault="00000000" w:rsidP="00391D0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3" w:history="1">
        <w:r w:rsidR="00391D04" w:rsidRPr="009F79E4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Game Genre and Recommendation Classification using Steam Reviews</w:t>
        </w:r>
      </w:hyperlink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proofErr w:type="gramStart"/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 w:rsidR="00391D04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Nov</w:t>
      </w:r>
      <w:proofErr w:type="gramEnd"/>
      <w:r w:rsidR="00391D04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2 – Dec 2022</w:t>
      </w:r>
    </w:p>
    <w:p w14:paraId="09832144" w14:textId="77777777" w:rsidR="00391D04" w:rsidRDefault="00391D04" w:rsidP="00391D0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B137EB">
        <w:rPr>
          <w:rFonts w:ascii="Calibri" w:hAnsi="Calibri" w:cs="Calibri"/>
          <w:color w:val="000000"/>
          <w:sz w:val="20"/>
          <w:szCs w:val="20"/>
        </w:rPr>
        <w:t>Designed data pipelines to preprocess and apply machine learning techniques for classifying game genres, analyzing user sentiment, and curating a personalized game recommendation system using user reviews.</w:t>
      </w:r>
    </w:p>
    <w:p w14:paraId="5630E120" w14:textId="345DB204" w:rsidR="00391D04" w:rsidRPr="00391D04" w:rsidRDefault="00391D04" w:rsidP="00391D0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391D04">
        <w:rPr>
          <w:rFonts w:ascii="Calibri" w:hAnsi="Calibri" w:cs="Calibri"/>
          <w:color w:val="000000"/>
          <w:sz w:val="20"/>
          <w:szCs w:val="20"/>
        </w:rPr>
        <w:t>Achieved 90.53% accuracy with Random Forest, balanced data &amp; TF-IDF, outperforming N-Gram, Multinomial NB, Linear SVC.</w:t>
      </w:r>
    </w:p>
    <w:bookmarkEnd w:id="0"/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0B7796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600D2755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ime Voice-activated AI-IoT android application to help Visually Impaired People (VIPs) comparable to state-of-the-art OrCam in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5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6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32661DC0" w:rsidR="0086294B" w:rsidRPr="0086294B" w:rsidRDefault="006A00A4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OpenCV, Hugging Face, Splunk, SQL, </w:t>
      </w:r>
      <w:r w:rsidR="0029096B">
        <w:rPr>
          <w:rFonts w:ascii="Calibri" w:eastAsia="Calibri" w:hAnsi="Calibri" w:cs="Calibri"/>
          <w:bCs/>
          <w:color w:val="000000"/>
          <w:sz w:val="20"/>
          <w:szCs w:val="20"/>
        </w:rPr>
        <w:t>C, NodeJS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29096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React, JS,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D732A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Azure, Google Cloud, Firebase</w:t>
      </w:r>
    </w:p>
    <w:sectPr w:rsidR="0086294B" w:rsidRPr="0086294B" w:rsidSect="006C7AD6">
      <w:headerReference w:type="defaul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B95C8B" w14:textId="77777777" w:rsidR="00C0180E" w:rsidRDefault="00C0180E">
      <w:r>
        <w:separator/>
      </w:r>
    </w:p>
  </w:endnote>
  <w:endnote w:type="continuationSeparator" w:id="0">
    <w:p w14:paraId="46E44F52" w14:textId="77777777" w:rsidR="00C0180E" w:rsidRDefault="00C018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8FA47E" w14:textId="77777777" w:rsidR="00C0180E" w:rsidRDefault="00C0180E">
      <w:r>
        <w:separator/>
      </w:r>
    </w:p>
  </w:footnote>
  <w:footnote w:type="continuationSeparator" w:id="0">
    <w:p w14:paraId="7CCB9674" w14:textId="77777777" w:rsidR="00C0180E" w:rsidRDefault="00C018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6oFAJRKP5s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5BDD"/>
    <w:rsid w:val="000377C9"/>
    <w:rsid w:val="00037DD5"/>
    <w:rsid w:val="00042B2B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24F6"/>
    <w:rsid w:val="000737EB"/>
    <w:rsid w:val="00080AA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39D0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7DF2"/>
    <w:rsid w:val="00203A68"/>
    <w:rsid w:val="00203CB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75B88"/>
    <w:rsid w:val="00284C28"/>
    <w:rsid w:val="00285656"/>
    <w:rsid w:val="0029096B"/>
    <w:rsid w:val="00290B45"/>
    <w:rsid w:val="002920FD"/>
    <w:rsid w:val="00296808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91D04"/>
    <w:rsid w:val="003A074F"/>
    <w:rsid w:val="003A1250"/>
    <w:rsid w:val="003A273C"/>
    <w:rsid w:val="003A56A5"/>
    <w:rsid w:val="003B37F3"/>
    <w:rsid w:val="003B575C"/>
    <w:rsid w:val="003B6600"/>
    <w:rsid w:val="003B699C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176B7"/>
    <w:rsid w:val="00420E56"/>
    <w:rsid w:val="00421E17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512A5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5426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14C9A"/>
    <w:rsid w:val="00A2060B"/>
    <w:rsid w:val="00A23F54"/>
    <w:rsid w:val="00A305E6"/>
    <w:rsid w:val="00A32584"/>
    <w:rsid w:val="00A51425"/>
    <w:rsid w:val="00A52345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0180E"/>
    <w:rsid w:val="00C11E88"/>
    <w:rsid w:val="00C21F62"/>
    <w:rsid w:val="00C240B3"/>
    <w:rsid w:val="00C45183"/>
    <w:rsid w:val="00C45526"/>
    <w:rsid w:val="00C4678E"/>
    <w:rsid w:val="00C46FAC"/>
    <w:rsid w:val="00C472AB"/>
    <w:rsid w:val="00C522DD"/>
    <w:rsid w:val="00C5569A"/>
    <w:rsid w:val="00C56CFB"/>
    <w:rsid w:val="00C668A3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CF7808"/>
    <w:rsid w:val="00D12912"/>
    <w:rsid w:val="00D139EE"/>
    <w:rsid w:val="00D60D2B"/>
    <w:rsid w:val="00D732A2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20C75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github.com/JayJhaveri1906/Game-Genre-and-Recommendation-Predictio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CSE291_MedLM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1007/978-981-16-0401-0_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401.1138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credly.com/badges/45871348-ade7-4b07-89ee-6eeb7e85b72f/linked_in_profile" TargetMode="External"/><Relationship Id="rId10" Type="http://schemas.openxmlformats.org/officeDocument/2006/relationships/hyperlink" Target="https://github.com/CSE210-Fall23-Team2/AltBot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presentation/d/1smZzOd8u-NhgbotJRkn2Eqw5WmXVxA-XSB0afzxaNWE/edit?usp=sharing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013</Words>
  <Characters>577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1</cp:revision>
  <cp:lastPrinted>2024-08-09T20:11:00Z</cp:lastPrinted>
  <dcterms:created xsi:type="dcterms:W3CDTF">2024-08-09T20:09:00Z</dcterms:created>
  <dcterms:modified xsi:type="dcterms:W3CDTF">2024-08-22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